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699CC" w14:textId="77777777" w:rsidR="00F82445" w:rsidRPr="0084696A" w:rsidRDefault="00F82445" w:rsidP="00F82445">
      <w:pPr>
        <w:jc w:val="both"/>
        <w:rPr>
          <w:rFonts w:cstheme="minorHAnsi"/>
        </w:rPr>
      </w:pPr>
      <w:r w:rsidRPr="0084696A">
        <w:rPr>
          <w:rFonts w:cstheme="minorHAnsi"/>
        </w:rPr>
        <w:t>Hi Team,</w:t>
      </w:r>
    </w:p>
    <w:p w14:paraId="2DE70CF0" w14:textId="00E8FB9A" w:rsidR="00F82445" w:rsidRDefault="00F82445" w:rsidP="00F82445">
      <w:pPr>
        <w:jc w:val="both"/>
        <w:rPr>
          <w:rFonts w:cstheme="minorHAnsi"/>
        </w:rPr>
      </w:pPr>
      <w:r w:rsidRPr="0084696A">
        <w:rPr>
          <w:rFonts w:cstheme="minorHAnsi"/>
        </w:rPr>
        <w:t xml:space="preserve">We are working on a </w:t>
      </w:r>
      <w:r>
        <w:rPr>
          <w:rFonts w:cstheme="minorHAnsi"/>
        </w:rPr>
        <w:t>project</w:t>
      </w:r>
      <w:r w:rsidRPr="0084696A">
        <w:rPr>
          <w:rFonts w:cstheme="minorHAnsi"/>
        </w:rPr>
        <w:t xml:space="preserve"> where we need to </w:t>
      </w:r>
      <w:r>
        <w:rPr>
          <w:rFonts w:cstheme="minorHAnsi"/>
        </w:rPr>
        <w:t xml:space="preserve">combine multiple excel files and create a consolidated list as attached. </w:t>
      </w:r>
    </w:p>
    <w:p w14:paraId="0508EF15" w14:textId="24F40E62" w:rsidR="00F82445" w:rsidRDefault="00F82445" w:rsidP="00F82445">
      <w:pPr>
        <w:jc w:val="both"/>
        <w:rPr>
          <w:rFonts w:cstheme="minorHAnsi"/>
        </w:rPr>
      </w:pPr>
      <w:r>
        <w:rPr>
          <w:rFonts w:cstheme="minorHAnsi"/>
        </w:rPr>
        <w:t>Output file should have following columns:</w:t>
      </w:r>
    </w:p>
    <w:p w14:paraId="41D88691" w14:textId="1EAA58A2" w:rsidR="00F82445" w:rsidRDefault="00F82445" w:rsidP="00F82445">
      <w:pPr>
        <w:pStyle w:val="ListParagraph"/>
        <w:numPr>
          <w:ilvl w:val="0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Invoice Date </w:t>
      </w:r>
    </w:p>
    <w:p w14:paraId="2BB4235B" w14:textId="051C02F6" w:rsidR="00F82445" w:rsidRDefault="00F82445" w:rsidP="00F82445">
      <w:pPr>
        <w:pStyle w:val="ListParagraph"/>
        <w:numPr>
          <w:ilvl w:val="0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Customer # </w:t>
      </w:r>
    </w:p>
    <w:p w14:paraId="10334D41" w14:textId="6D0C1F5C" w:rsidR="00F82445" w:rsidRDefault="00F82445" w:rsidP="00F82445">
      <w:pPr>
        <w:pStyle w:val="ListParagraph"/>
        <w:numPr>
          <w:ilvl w:val="0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Customer </w:t>
      </w:r>
    </w:p>
    <w:p w14:paraId="4DBF805A" w14:textId="260C452F" w:rsidR="00F82445" w:rsidRPr="00F82445" w:rsidRDefault="00F82445" w:rsidP="00F82445">
      <w:pPr>
        <w:pStyle w:val="ListParagraph"/>
        <w:numPr>
          <w:ilvl w:val="0"/>
          <w:numId w:val="3"/>
        </w:numPr>
        <w:jc w:val="both"/>
        <w:rPr>
          <w:rFonts w:cstheme="minorHAnsi"/>
        </w:rPr>
      </w:pPr>
      <w:r>
        <w:rPr>
          <w:rFonts w:cstheme="minorHAnsi"/>
        </w:rPr>
        <w:t xml:space="preserve">Invoice #  </w:t>
      </w:r>
    </w:p>
    <w:p w14:paraId="14B84088" w14:textId="5AED5A3E" w:rsidR="00F82445" w:rsidRDefault="00F82445" w:rsidP="00F82445">
      <w:pPr>
        <w:pStyle w:val="ListParagraph"/>
        <w:numPr>
          <w:ilvl w:val="0"/>
          <w:numId w:val="3"/>
        </w:numPr>
        <w:jc w:val="both"/>
        <w:rPr>
          <w:rFonts w:cstheme="minorHAnsi"/>
        </w:rPr>
      </w:pPr>
      <w:r>
        <w:rPr>
          <w:rFonts w:cstheme="minorHAnsi"/>
        </w:rPr>
        <w:t>Category</w:t>
      </w:r>
    </w:p>
    <w:p w14:paraId="2353D025" w14:textId="3770D549" w:rsidR="00F82445" w:rsidRDefault="00F82445" w:rsidP="00F82445">
      <w:pPr>
        <w:pStyle w:val="ListParagraph"/>
        <w:numPr>
          <w:ilvl w:val="0"/>
          <w:numId w:val="3"/>
        </w:numPr>
        <w:jc w:val="both"/>
        <w:rPr>
          <w:rFonts w:cstheme="minorHAnsi"/>
        </w:rPr>
      </w:pPr>
      <w:r>
        <w:rPr>
          <w:rFonts w:cstheme="minorHAnsi"/>
        </w:rPr>
        <w:t>Type</w:t>
      </w:r>
    </w:p>
    <w:p w14:paraId="7EB32B81" w14:textId="130A794B" w:rsidR="00F82445" w:rsidRDefault="00F82445" w:rsidP="00F82445">
      <w:pPr>
        <w:pStyle w:val="ListParagraph"/>
        <w:numPr>
          <w:ilvl w:val="0"/>
          <w:numId w:val="3"/>
        </w:numPr>
        <w:jc w:val="both"/>
        <w:rPr>
          <w:rFonts w:cstheme="minorHAnsi"/>
        </w:rPr>
      </w:pPr>
      <w:r>
        <w:rPr>
          <w:rFonts w:cstheme="minorHAnsi"/>
        </w:rPr>
        <w:t>Location</w:t>
      </w:r>
    </w:p>
    <w:p w14:paraId="13DBED5E" w14:textId="19A0A746" w:rsidR="00F82445" w:rsidRPr="00F82445" w:rsidRDefault="00F82445" w:rsidP="00F82445">
      <w:pPr>
        <w:pStyle w:val="ListParagraph"/>
        <w:numPr>
          <w:ilvl w:val="0"/>
          <w:numId w:val="3"/>
        </w:numPr>
        <w:jc w:val="both"/>
        <w:rPr>
          <w:rFonts w:cstheme="minorHAnsi"/>
        </w:rPr>
      </w:pPr>
      <w:r>
        <w:rPr>
          <w:rFonts w:cstheme="minorHAnsi"/>
        </w:rPr>
        <w:t>Amount</w:t>
      </w:r>
    </w:p>
    <w:p w14:paraId="357D30DE" w14:textId="42236A06" w:rsidR="00F82445" w:rsidRDefault="00F82445" w:rsidP="00F82445">
      <w:pPr>
        <w:pStyle w:val="ListParagraph"/>
        <w:ind w:left="0"/>
        <w:jc w:val="both"/>
        <w:rPr>
          <w:rFonts w:cstheme="minorHAnsi"/>
        </w:rPr>
      </w:pPr>
    </w:p>
    <w:p w14:paraId="276B45E2" w14:textId="639AE965" w:rsidR="00F82445" w:rsidRDefault="00F82445" w:rsidP="00F82445">
      <w:pPr>
        <w:pStyle w:val="ListParagraph"/>
        <w:ind w:left="0"/>
        <w:jc w:val="both"/>
        <w:rPr>
          <w:rFonts w:cstheme="minorHAnsi"/>
        </w:rPr>
      </w:pPr>
      <w:r>
        <w:rPr>
          <w:rFonts w:cstheme="minorHAnsi"/>
        </w:rPr>
        <w:t xml:space="preserve">Information for columns 1-5 is available in file name, and for rest of the columns it is available in the file.  </w:t>
      </w:r>
    </w:p>
    <w:p w14:paraId="48F8A19B" w14:textId="7AFD1D41" w:rsidR="00F82445" w:rsidRPr="0084696A" w:rsidRDefault="00F82445" w:rsidP="00F82445">
      <w:pPr>
        <w:pStyle w:val="ListParagraph"/>
        <w:ind w:left="0"/>
        <w:jc w:val="both"/>
        <w:rPr>
          <w:rFonts w:cstheme="minorHAnsi"/>
        </w:rPr>
      </w:pPr>
      <w:r>
        <w:rPr>
          <w:rFonts w:cstheme="minorHAnsi"/>
        </w:rPr>
        <w:t>Make sure you do proper QC of output file before submitting.</w:t>
      </w:r>
    </w:p>
    <w:p w14:paraId="1BD97F67" w14:textId="77777777" w:rsidR="00F82445" w:rsidRDefault="00F82445" w:rsidP="00F82445">
      <w:pPr>
        <w:jc w:val="both"/>
        <w:rPr>
          <w:rFonts w:cstheme="minorHAnsi"/>
        </w:rPr>
      </w:pPr>
      <w:r>
        <w:rPr>
          <w:rFonts w:cstheme="minorHAnsi"/>
        </w:rPr>
        <w:t xml:space="preserve">Performing this task manually is not a scalable approach and would take </w:t>
      </w:r>
      <w:proofErr w:type="gramStart"/>
      <w:r>
        <w:rPr>
          <w:rFonts w:cstheme="minorHAnsi"/>
        </w:rPr>
        <w:t>sufficient amount of</w:t>
      </w:r>
      <w:proofErr w:type="gramEnd"/>
      <w:r>
        <w:rPr>
          <w:rFonts w:cstheme="minorHAnsi"/>
        </w:rPr>
        <w:t xml:space="preserve"> time so we would need Data Analytics teams support for performing</w:t>
      </w:r>
      <w:bookmarkStart w:id="0" w:name="_GoBack"/>
      <w:bookmarkEnd w:id="0"/>
      <w:r>
        <w:rPr>
          <w:rFonts w:cstheme="minorHAnsi"/>
        </w:rPr>
        <w:t xml:space="preserve"> this task.</w:t>
      </w:r>
    </w:p>
    <w:p w14:paraId="01F955A2" w14:textId="77777777" w:rsidR="00F82445" w:rsidRPr="00DB46DA" w:rsidRDefault="00F82445" w:rsidP="00F82445">
      <w:pPr>
        <w:jc w:val="both"/>
        <w:rPr>
          <w:rFonts w:cstheme="minorHAnsi"/>
        </w:rPr>
      </w:pPr>
      <w:r>
        <w:t>Let us know if it will be possible to build a code that can perform this task and estimated the time for development.</w:t>
      </w:r>
    </w:p>
    <w:p w14:paraId="2590DFBB" w14:textId="77777777" w:rsidR="00AF7D06" w:rsidRDefault="00AF7D06"/>
    <w:sectPr w:rsidR="00AF7D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AE1D9D"/>
    <w:multiLevelType w:val="hybridMultilevel"/>
    <w:tmpl w:val="96466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B30B19"/>
    <w:multiLevelType w:val="hybridMultilevel"/>
    <w:tmpl w:val="F8B4C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F02455"/>
    <w:multiLevelType w:val="hybridMultilevel"/>
    <w:tmpl w:val="360264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0NjE2NjYwsDQ3MbBU0lEKTi0uzszPAykwrAUAs1u2pSwAAAA="/>
  </w:docVars>
  <w:rsids>
    <w:rsidRoot w:val="00F82445"/>
    <w:rsid w:val="00AF7D06"/>
    <w:rsid w:val="00F824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34ADF"/>
  <w15:chartTrackingRefBased/>
  <w15:docId w15:val="{FD1228CD-FDC3-49CF-9FEF-A17B5EF3F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24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24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6</Words>
  <Characters>608</Characters>
  <Application>Microsoft Office Word</Application>
  <DocSecurity>0</DocSecurity>
  <Lines>5</Lines>
  <Paragraphs>1</Paragraphs>
  <ScaleCrop>false</ScaleCrop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Garole</dc:creator>
  <cp:keywords/>
  <dc:description/>
  <cp:lastModifiedBy>Abhinav Garole</cp:lastModifiedBy>
  <cp:revision>1</cp:revision>
  <dcterms:created xsi:type="dcterms:W3CDTF">2019-01-14T10:12:00Z</dcterms:created>
  <dcterms:modified xsi:type="dcterms:W3CDTF">2019-01-14T10:19:00Z</dcterms:modified>
</cp:coreProperties>
</file>